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C8D" w:rsidRPr="003758F3" w:rsidRDefault="003B244E" w:rsidP="00F53C8D">
      <w:pPr>
        <w:jc w:val="center"/>
        <w:rPr>
          <w:rFonts w:cstheme="minorHAnsi"/>
          <w:b/>
          <w:sz w:val="24"/>
          <w:szCs w:val="24"/>
        </w:rPr>
      </w:pPr>
      <w:r w:rsidRPr="003758F3">
        <w:rPr>
          <w:rFonts w:cstheme="minorHAnsi"/>
          <w:b/>
          <w:sz w:val="24"/>
          <w:szCs w:val="24"/>
        </w:rPr>
        <w:t>IFB299 Sprint 1 Retrospective</w:t>
      </w: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  <w:r w:rsidRPr="003758F3">
        <w:rPr>
          <w:rFonts w:cstheme="minorHAnsi"/>
          <w:b/>
          <w:sz w:val="24"/>
          <w:szCs w:val="20"/>
        </w:rPr>
        <w:t>For</w:t>
      </w:r>
    </w:p>
    <w:p w:rsidR="00F53C8D" w:rsidRPr="003758F3" w:rsidRDefault="00F53C8D" w:rsidP="00F53C8D">
      <w:pPr>
        <w:jc w:val="center"/>
        <w:rPr>
          <w:rFonts w:cstheme="minorHAnsi"/>
          <w:b/>
          <w:i/>
          <w:iCs/>
          <w:sz w:val="24"/>
          <w:szCs w:val="20"/>
        </w:rPr>
      </w:pPr>
      <w:r w:rsidRPr="003758F3">
        <w:rPr>
          <w:rFonts w:cstheme="minorHAnsi"/>
          <w:b/>
          <w:i/>
          <w:iCs/>
          <w:sz w:val="24"/>
          <w:szCs w:val="20"/>
        </w:rPr>
        <w:t>Three and a Half CS Students (Group 68)</w:t>
      </w:r>
    </w:p>
    <w:p w:rsidR="00F53C8D" w:rsidRPr="003758F3" w:rsidRDefault="00F53C8D" w:rsidP="00F53C8D">
      <w:pPr>
        <w:rPr>
          <w:rFonts w:cstheme="minorHAnsi"/>
          <w:b/>
          <w:i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  <w:r w:rsidRPr="003758F3">
        <w:rPr>
          <w:rFonts w:cstheme="minorHAnsi"/>
          <w:b/>
          <w:sz w:val="24"/>
          <w:szCs w:val="20"/>
        </w:rPr>
        <w:t>Prepared by:</w:t>
      </w: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Joshua Stephens (n9707204) Scrum Master</w:t>
      </w: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Patrick Breen (n9726306) Product Owner</w:t>
      </w: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Nicholas Constantine (n9171550) Head Developer</w:t>
      </w: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Tuan (Peter) Luong (n5702747) Developer</w:t>
      </w: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Doug Brennan (n7326645) Developer</w:t>
      </w: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503A2F" w:rsidP="00F53C8D">
      <w:pPr>
        <w:jc w:val="center"/>
        <w:rPr>
          <w:rFonts w:cstheme="minorHAnsi"/>
          <w:b/>
          <w:sz w:val="24"/>
          <w:szCs w:val="20"/>
        </w:rPr>
      </w:pPr>
      <w:r w:rsidRPr="003758F3">
        <w:rPr>
          <w:rFonts w:cstheme="minorHAnsi"/>
          <w:b/>
          <w:sz w:val="24"/>
          <w:szCs w:val="20"/>
        </w:rPr>
        <w:t>Tutor</w:t>
      </w:r>
      <w:r w:rsidR="00F53C8D" w:rsidRPr="003758F3">
        <w:rPr>
          <w:rFonts w:cstheme="minorHAnsi"/>
          <w:b/>
          <w:sz w:val="24"/>
          <w:szCs w:val="20"/>
        </w:rPr>
        <w:t>:</w:t>
      </w:r>
    </w:p>
    <w:p w:rsidR="00F53C8D" w:rsidRPr="003758F3" w:rsidRDefault="00F53C8D" w:rsidP="00F53C8D">
      <w:pPr>
        <w:jc w:val="center"/>
        <w:rPr>
          <w:rFonts w:cstheme="minorHAnsi"/>
          <w:b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i/>
          <w:sz w:val="24"/>
          <w:szCs w:val="20"/>
        </w:rPr>
      </w:pPr>
      <w:r w:rsidRPr="003758F3">
        <w:rPr>
          <w:rFonts w:cstheme="minorHAnsi"/>
          <w:b/>
          <w:i/>
          <w:sz w:val="24"/>
          <w:szCs w:val="20"/>
        </w:rPr>
        <w:t>Jesse St. Germain</w:t>
      </w: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rPr>
          <w:rFonts w:cstheme="minorHAnsi"/>
          <w:sz w:val="24"/>
          <w:szCs w:val="20"/>
        </w:rPr>
      </w:pPr>
    </w:p>
    <w:p w:rsidR="00F53C8D" w:rsidRPr="003758F3" w:rsidRDefault="00F53C8D" w:rsidP="00F53C8D">
      <w:pPr>
        <w:jc w:val="center"/>
        <w:rPr>
          <w:rFonts w:cstheme="minorHAnsi"/>
          <w:b/>
          <w:i/>
          <w:sz w:val="20"/>
          <w:szCs w:val="20"/>
        </w:rPr>
      </w:pPr>
      <w:r w:rsidRPr="003758F3">
        <w:rPr>
          <w:rFonts w:cstheme="minorHAnsi"/>
          <w:b/>
          <w:i/>
          <w:sz w:val="20"/>
          <w:szCs w:val="20"/>
        </w:rPr>
        <w:t>06/10/17</w:t>
      </w:r>
    </w:p>
    <w:p w:rsidR="00F53C8D" w:rsidRDefault="00F53C8D" w:rsidP="003B244E">
      <w:pPr>
        <w:jc w:val="center"/>
        <w:rPr>
          <w:sz w:val="32"/>
          <w:szCs w:val="32"/>
        </w:rPr>
      </w:pPr>
    </w:p>
    <w:p w:rsidR="003B244E" w:rsidRDefault="003B244E" w:rsidP="003B244E">
      <w:pPr>
        <w:jc w:val="center"/>
        <w:rPr>
          <w:sz w:val="32"/>
          <w:szCs w:val="32"/>
        </w:rPr>
      </w:pPr>
    </w:p>
    <w:p w:rsidR="004A30AD" w:rsidRPr="003758F3" w:rsidRDefault="004A30AD" w:rsidP="003B244E">
      <w:pPr>
        <w:rPr>
          <w:b/>
          <w:bCs/>
          <w:sz w:val="24"/>
          <w:szCs w:val="24"/>
        </w:rPr>
      </w:pPr>
      <w:r w:rsidRPr="003758F3">
        <w:rPr>
          <w:b/>
          <w:bCs/>
          <w:sz w:val="24"/>
          <w:szCs w:val="24"/>
        </w:rPr>
        <w:lastRenderedPageBreak/>
        <w:t>Effective Communication With The Team</w:t>
      </w:r>
    </w:p>
    <w:p w:rsidR="003758F3" w:rsidRDefault="001F0442" w:rsidP="003B244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Throughout the duration of Sprint 1, our tea</w:t>
      </w:r>
      <w:r w:rsidR="00B55A04">
        <w:rPr>
          <w:bCs/>
          <w:sz w:val="24"/>
          <w:szCs w:val="24"/>
        </w:rPr>
        <w:t>m communicated effectively most of the time.  O</w:t>
      </w:r>
      <w:r w:rsidR="00F42356">
        <w:rPr>
          <w:bCs/>
          <w:sz w:val="24"/>
          <w:szCs w:val="24"/>
        </w:rPr>
        <w:t>ur team members would regularly</w:t>
      </w:r>
      <w:r w:rsidR="00B55A04">
        <w:rPr>
          <w:bCs/>
          <w:sz w:val="24"/>
          <w:szCs w:val="24"/>
        </w:rPr>
        <w:t xml:space="preserve"> show up t</w:t>
      </w:r>
      <w:r w:rsidR="00F42356">
        <w:rPr>
          <w:bCs/>
          <w:sz w:val="24"/>
          <w:szCs w:val="24"/>
        </w:rPr>
        <w:t xml:space="preserve">o tutorials and attended meetings via discord or facebook whenever one was scheduled </w:t>
      </w:r>
      <w:r w:rsidR="00163072">
        <w:rPr>
          <w:bCs/>
          <w:sz w:val="24"/>
          <w:szCs w:val="24"/>
        </w:rPr>
        <w:t xml:space="preserve">well </w:t>
      </w:r>
      <w:r w:rsidR="00F42356">
        <w:rPr>
          <w:bCs/>
          <w:sz w:val="24"/>
          <w:szCs w:val="24"/>
        </w:rPr>
        <w:t xml:space="preserve">in advance. In the event that a team member was running late, </w:t>
      </w:r>
      <w:r w:rsidR="00163072">
        <w:rPr>
          <w:bCs/>
          <w:sz w:val="24"/>
          <w:szCs w:val="24"/>
        </w:rPr>
        <w:t xml:space="preserve">for some unknown reason, </w:t>
      </w:r>
      <w:r w:rsidR="00F42356">
        <w:rPr>
          <w:bCs/>
          <w:sz w:val="24"/>
          <w:szCs w:val="24"/>
        </w:rPr>
        <w:t>they would diligently notify the other members</w:t>
      </w:r>
      <w:r w:rsidR="00BC1C5F">
        <w:rPr>
          <w:bCs/>
          <w:sz w:val="24"/>
          <w:szCs w:val="24"/>
        </w:rPr>
        <w:t>.</w:t>
      </w:r>
    </w:p>
    <w:p w:rsidR="00F42356" w:rsidRDefault="00163072" w:rsidP="003B244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ne of the downfalls with our team was that, we didn’t hold enough or have regular meetings outside of the allocated tutorials.  Whenever an issue was raised and </w:t>
      </w:r>
      <w:r w:rsidR="00DF4E55">
        <w:rPr>
          <w:bCs/>
          <w:sz w:val="24"/>
          <w:szCs w:val="24"/>
        </w:rPr>
        <w:t xml:space="preserve">an </w:t>
      </w:r>
      <w:r>
        <w:rPr>
          <w:bCs/>
          <w:sz w:val="24"/>
          <w:szCs w:val="24"/>
        </w:rPr>
        <w:t xml:space="preserve">emergency meeting </w:t>
      </w:r>
      <w:r w:rsidR="00DF4E55">
        <w:rPr>
          <w:bCs/>
          <w:sz w:val="24"/>
          <w:szCs w:val="24"/>
        </w:rPr>
        <w:t xml:space="preserve">was </w:t>
      </w:r>
      <w:r>
        <w:rPr>
          <w:bCs/>
          <w:sz w:val="24"/>
          <w:szCs w:val="24"/>
        </w:rPr>
        <w:t>needed to be had</w:t>
      </w:r>
      <w:r w:rsidR="00DF4E55">
        <w:rPr>
          <w:bCs/>
          <w:sz w:val="24"/>
          <w:szCs w:val="24"/>
        </w:rPr>
        <w:t>, it was difficult to get every team member to attend, due to work or other commitments made prior.</w:t>
      </w:r>
    </w:p>
    <w:p w:rsidR="00DF4E55" w:rsidRDefault="00DF4E55" w:rsidP="003B244E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In order to improve the performance of the team for Sprint 2 and any other Sprint onwards, it has been observed that as a team we should schedule regular meetings outside of the allocated tutorials. These meetings don’t have to go on for a long duration, but enough time to discuss any issues we have come across during development of our Smart City Project.</w:t>
      </w:r>
    </w:p>
    <w:p w:rsidR="001F0442" w:rsidRPr="003758F3" w:rsidRDefault="001F0442" w:rsidP="003B244E">
      <w:pPr>
        <w:rPr>
          <w:bCs/>
          <w:sz w:val="24"/>
          <w:szCs w:val="24"/>
        </w:rPr>
      </w:pPr>
    </w:p>
    <w:p w:rsidR="003758F3" w:rsidRDefault="003758F3" w:rsidP="003B244E">
      <w:pPr>
        <w:rPr>
          <w:b/>
          <w:bCs/>
          <w:sz w:val="24"/>
          <w:szCs w:val="24"/>
        </w:rPr>
      </w:pPr>
      <w:r w:rsidRPr="003758F3">
        <w:rPr>
          <w:b/>
          <w:bCs/>
          <w:sz w:val="24"/>
          <w:szCs w:val="24"/>
        </w:rPr>
        <w:t>Effective Team Participation</w:t>
      </w:r>
    </w:p>
    <w:p w:rsidR="008C7FC5" w:rsidRPr="008C7FC5" w:rsidRDefault="008C7FC5" w:rsidP="003B244E">
      <w:pPr>
        <w:rPr>
          <w:bCs/>
          <w:sz w:val="24"/>
          <w:szCs w:val="24"/>
        </w:rPr>
      </w:pPr>
    </w:p>
    <w:p w:rsidR="003758F3" w:rsidRDefault="003758F3" w:rsidP="003B244E">
      <w:pPr>
        <w:rPr>
          <w:b/>
          <w:bCs/>
          <w:sz w:val="24"/>
          <w:szCs w:val="24"/>
        </w:rPr>
      </w:pPr>
      <w:r w:rsidRPr="003758F3">
        <w:rPr>
          <w:b/>
          <w:bCs/>
          <w:sz w:val="24"/>
          <w:szCs w:val="24"/>
        </w:rPr>
        <w:t>Effective Efforts To Control The Quality Of The Project</w:t>
      </w:r>
    </w:p>
    <w:p w:rsidR="008C7FC5" w:rsidRPr="008C7FC5" w:rsidRDefault="008C7FC5" w:rsidP="003B244E">
      <w:pPr>
        <w:rPr>
          <w:bCs/>
          <w:sz w:val="24"/>
          <w:szCs w:val="24"/>
        </w:rPr>
      </w:pPr>
    </w:p>
    <w:p w:rsidR="003758F3" w:rsidRDefault="003758F3" w:rsidP="003B244E">
      <w:pPr>
        <w:rPr>
          <w:b/>
          <w:bCs/>
          <w:sz w:val="24"/>
          <w:szCs w:val="24"/>
        </w:rPr>
      </w:pPr>
      <w:r w:rsidRPr="003758F3">
        <w:rPr>
          <w:b/>
          <w:bCs/>
          <w:sz w:val="24"/>
          <w:szCs w:val="24"/>
        </w:rPr>
        <w:t>Effective Keeping The Client Or Tutor Informed</w:t>
      </w:r>
    </w:p>
    <w:p w:rsidR="008C7FC5" w:rsidRPr="008C7FC5" w:rsidRDefault="008C7FC5" w:rsidP="003B244E">
      <w:pPr>
        <w:rPr>
          <w:bCs/>
          <w:sz w:val="24"/>
          <w:szCs w:val="24"/>
        </w:rPr>
      </w:pPr>
    </w:p>
    <w:p w:rsidR="003758F3" w:rsidRDefault="003758F3" w:rsidP="003B244E">
      <w:pPr>
        <w:rPr>
          <w:b/>
          <w:bCs/>
          <w:sz w:val="24"/>
          <w:szCs w:val="24"/>
        </w:rPr>
      </w:pPr>
      <w:r w:rsidRPr="003758F3">
        <w:rPr>
          <w:b/>
          <w:bCs/>
          <w:sz w:val="24"/>
          <w:szCs w:val="24"/>
        </w:rPr>
        <w:t>Issues Raised</w:t>
      </w:r>
    </w:p>
    <w:p w:rsidR="001F0442" w:rsidRPr="001F0442" w:rsidRDefault="001F0442" w:rsidP="003B244E">
      <w:pPr>
        <w:rPr>
          <w:bCs/>
          <w:sz w:val="24"/>
          <w:szCs w:val="24"/>
        </w:rPr>
      </w:pPr>
      <w:bookmarkStart w:id="0" w:name="_GoBack"/>
      <w:bookmarkEnd w:id="0"/>
    </w:p>
    <w:p w:rsidR="009426D3" w:rsidRDefault="009426D3" w:rsidP="003B244E">
      <w:pPr>
        <w:rPr>
          <w:b/>
          <w:bCs/>
          <w:sz w:val="32"/>
          <w:szCs w:val="32"/>
        </w:rPr>
      </w:pPr>
    </w:p>
    <w:p w:rsidR="003B244E" w:rsidRPr="003B244E" w:rsidRDefault="003B244E" w:rsidP="003B244E">
      <w:pPr>
        <w:rPr>
          <w:b/>
          <w:bCs/>
          <w:sz w:val="32"/>
          <w:szCs w:val="32"/>
        </w:rPr>
      </w:pPr>
      <w:r w:rsidRPr="003B244E">
        <w:rPr>
          <w:b/>
          <w:bCs/>
          <w:sz w:val="32"/>
          <w:szCs w:val="32"/>
        </w:rPr>
        <w:t>What you did well? (Continue)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 xml:space="preserve">-worked together effectively 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 solve IT problem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distributed workload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showed up to most tutorial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nice mock-up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="000F1939">
        <w:rPr>
          <w:sz w:val="24"/>
          <w:szCs w:val="24"/>
        </w:rPr>
        <w:t>correctly setup database and github</w:t>
      </w:r>
    </w:p>
    <w:p w:rsidR="000F1939" w:rsidRDefault="000F1939" w:rsidP="003B244E">
      <w:pPr>
        <w:rPr>
          <w:sz w:val="24"/>
          <w:szCs w:val="24"/>
        </w:rPr>
      </w:pPr>
      <w:r>
        <w:rPr>
          <w:sz w:val="24"/>
          <w:szCs w:val="24"/>
        </w:rPr>
        <w:t>-everyone contributed</w:t>
      </w:r>
    </w:p>
    <w:p w:rsidR="000F1939" w:rsidRDefault="000F1939" w:rsidP="003B244E">
      <w:pPr>
        <w:rPr>
          <w:sz w:val="24"/>
          <w:szCs w:val="24"/>
        </w:rPr>
      </w:pPr>
      <w:r>
        <w:rPr>
          <w:sz w:val="24"/>
          <w:szCs w:val="24"/>
        </w:rPr>
        <w:lastRenderedPageBreak/>
        <w:t>-</w:t>
      </w:r>
      <w:r w:rsidR="00CB5CDF">
        <w:rPr>
          <w:sz w:val="24"/>
          <w:szCs w:val="24"/>
        </w:rPr>
        <w:t>our planning wasn’t bad</w:t>
      </w:r>
    </w:p>
    <w:p w:rsidR="00CB5CDF" w:rsidRDefault="00CB5CDF" w:rsidP="003B244E">
      <w:pPr>
        <w:rPr>
          <w:sz w:val="24"/>
          <w:szCs w:val="24"/>
        </w:rPr>
      </w:pPr>
      <w:r>
        <w:rPr>
          <w:sz w:val="24"/>
          <w:szCs w:val="24"/>
        </w:rPr>
        <w:t>-helped each other out with problems</w:t>
      </w:r>
    </w:p>
    <w:p w:rsidR="00CB5CDF" w:rsidRDefault="00CB5CDF" w:rsidP="00CB5CDF">
      <w:pPr>
        <w:rPr>
          <w:sz w:val="24"/>
          <w:szCs w:val="24"/>
        </w:rPr>
      </w:pPr>
      <w:r>
        <w:rPr>
          <w:sz w:val="24"/>
          <w:szCs w:val="24"/>
        </w:rPr>
        <w:t>-completed all class activities</w:t>
      </w:r>
    </w:p>
    <w:p w:rsidR="00CB5CDF" w:rsidRPr="003B244E" w:rsidRDefault="00CB5CDF" w:rsidP="00CB5CDF">
      <w:pPr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3B244E" w:rsidRPr="003B244E" w:rsidRDefault="003B244E" w:rsidP="003B244E">
      <w:pPr>
        <w:rPr>
          <w:sz w:val="32"/>
          <w:szCs w:val="32"/>
        </w:rPr>
      </w:pPr>
    </w:p>
    <w:p w:rsidR="003B244E" w:rsidRPr="003B244E" w:rsidRDefault="003B244E" w:rsidP="003B244E">
      <w:pPr>
        <w:rPr>
          <w:b/>
          <w:bCs/>
          <w:sz w:val="32"/>
          <w:szCs w:val="32"/>
        </w:rPr>
      </w:pPr>
      <w:r w:rsidRPr="003B244E">
        <w:rPr>
          <w:b/>
          <w:bCs/>
          <w:sz w:val="32"/>
          <w:szCs w:val="32"/>
        </w:rPr>
        <w:t>What you did not do well? (Stop)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explain why we were absent</w:t>
      </w:r>
      <w:r w:rsidR="000F1939">
        <w:rPr>
          <w:sz w:val="24"/>
          <w:szCs w:val="24"/>
        </w:rPr>
        <w:t xml:space="preserve"> (1 member)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no plan for the tutorial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incomplete tasks holding up other task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did tasks out of order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3B244E">
        <w:rPr>
          <w:sz w:val="24"/>
          <w:szCs w:val="24"/>
        </w:rPr>
        <w:t xml:space="preserve"> </w:t>
      </w:r>
      <w:r>
        <w:rPr>
          <w:sz w:val="24"/>
          <w:szCs w:val="24"/>
        </w:rPr>
        <w:t>more team meetings were needed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="000F1939">
        <w:rPr>
          <w:sz w:val="24"/>
          <w:szCs w:val="24"/>
        </w:rPr>
        <w:t>merge commits to git correctly causing conflicts in the code</w:t>
      </w:r>
    </w:p>
    <w:p w:rsidR="000F1939" w:rsidRDefault="000F1939" w:rsidP="003B244E">
      <w:pPr>
        <w:rPr>
          <w:sz w:val="24"/>
          <w:szCs w:val="24"/>
        </w:rPr>
      </w:pPr>
      <w:r>
        <w:rPr>
          <w:sz w:val="24"/>
          <w:szCs w:val="24"/>
        </w:rPr>
        <w:t>-more html files than were needed</w:t>
      </w:r>
    </w:p>
    <w:p w:rsidR="000F1939" w:rsidRDefault="000F1939" w:rsidP="003B244E">
      <w:pPr>
        <w:rPr>
          <w:sz w:val="24"/>
          <w:szCs w:val="24"/>
        </w:rPr>
      </w:pPr>
      <w:r>
        <w:rPr>
          <w:sz w:val="24"/>
          <w:szCs w:val="24"/>
        </w:rPr>
        <w:t>-time management</w:t>
      </w:r>
    </w:p>
    <w:p w:rsidR="000F1939" w:rsidRDefault="000F1939" w:rsidP="00CB5CDF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="00CB5CDF">
        <w:rPr>
          <w:sz w:val="24"/>
          <w:szCs w:val="24"/>
        </w:rPr>
        <w:t>respond to messages in a timely manner</w:t>
      </w:r>
    </w:p>
    <w:p w:rsidR="000F1939" w:rsidRPr="003B244E" w:rsidRDefault="000F1939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3B244E" w:rsidRPr="003B244E" w:rsidRDefault="003B244E" w:rsidP="003B244E">
      <w:pPr>
        <w:rPr>
          <w:sz w:val="32"/>
          <w:szCs w:val="32"/>
        </w:rPr>
      </w:pPr>
    </w:p>
    <w:p w:rsidR="003B244E" w:rsidRDefault="003B244E" w:rsidP="003B244E">
      <w:pPr>
        <w:rPr>
          <w:b/>
          <w:bCs/>
          <w:sz w:val="32"/>
          <w:szCs w:val="32"/>
        </w:rPr>
      </w:pPr>
      <w:r w:rsidRPr="003B244E">
        <w:rPr>
          <w:b/>
          <w:bCs/>
          <w:sz w:val="32"/>
          <w:szCs w:val="32"/>
        </w:rPr>
        <w:t>What will you do differently next time to improve the performance of the team? (Initiate)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3B244E">
        <w:rPr>
          <w:sz w:val="24"/>
          <w:szCs w:val="24"/>
        </w:rPr>
        <w:t xml:space="preserve"> 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  <w:r w:rsidRPr="003B244E">
        <w:rPr>
          <w:sz w:val="24"/>
          <w:szCs w:val="24"/>
        </w:rPr>
        <w:t xml:space="preserve"> </w:t>
      </w:r>
      <w:r>
        <w:rPr>
          <w:sz w:val="24"/>
          <w:szCs w:val="24"/>
        </w:rPr>
        <w:t>no plan for the tutorials</w:t>
      </w:r>
    </w:p>
    <w:p w:rsidR="003B244E" w:rsidRDefault="003B244E" w:rsidP="003B244E">
      <w:pPr>
        <w:rPr>
          <w:sz w:val="24"/>
          <w:szCs w:val="24"/>
        </w:rPr>
      </w:pPr>
      <w:r>
        <w:rPr>
          <w:sz w:val="24"/>
          <w:szCs w:val="24"/>
        </w:rPr>
        <w:t>-</w:t>
      </w:r>
    </w:p>
    <w:p w:rsidR="003B244E" w:rsidRPr="003B244E" w:rsidRDefault="003B244E" w:rsidP="003B244E">
      <w:pPr>
        <w:rPr>
          <w:sz w:val="24"/>
          <w:szCs w:val="24"/>
        </w:rPr>
      </w:pPr>
    </w:p>
    <w:sectPr w:rsidR="003B244E" w:rsidRPr="003B24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AU" w:vendorID="64" w:dllVersion="6" w:nlCheck="1" w:checkStyle="0"/>
  <w:activeWritingStyle w:appName="MSWord" w:lang="en-AU" w:vendorID="64" w:dllVersion="0" w:nlCheck="1" w:checkStyle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jIxNDYyMzQyMTNT0lEKTi0uzszPAykwqgUAayebUCwAAAA="/>
  </w:docVars>
  <w:rsids>
    <w:rsidRoot w:val="003B244E"/>
    <w:rsid w:val="000F1939"/>
    <w:rsid w:val="00163072"/>
    <w:rsid w:val="001F0442"/>
    <w:rsid w:val="003758F3"/>
    <w:rsid w:val="003B244E"/>
    <w:rsid w:val="004A30AD"/>
    <w:rsid w:val="00503A2F"/>
    <w:rsid w:val="00590FC8"/>
    <w:rsid w:val="008A3E0D"/>
    <w:rsid w:val="008C7FC5"/>
    <w:rsid w:val="009426D3"/>
    <w:rsid w:val="00B55A04"/>
    <w:rsid w:val="00BC1C5F"/>
    <w:rsid w:val="00CB5CDF"/>
    <w:rsid w:val="00DF4E55"/>
    <w:rsid w:val="00F42356"/>
    <w:rsid w:val="00F53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41A0B"/>
  <w15:chartTrackingRefBased/>
  <w15:docId w15:val="{4B69F7FF-DCAB-446F-9B47-C84818379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2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T</dc:creator>
  <cp:keywords/>
  <dc:description/>
  <cp:lastModifiedBy>Peter Luong</cp:lastModifiedBy>
  <cp:revision>7</cp:revision>
  <dcterms:created xsi:type="dcterms:W3CDTF">2017-10-04T01:43:00Z</dcterms:created>
  <dcterms:modified xsi:type="dcterms:W3CDTF">2017-10-06T07:26:00Z</dcterms:modified>
</cp:coreProperties>
</file>